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D7364" w14:textId="09A31431" w:rsidR="001B0D39" w:rsidRPr="007B14F3" w:rsidRDefault="001B0D39" w:rsidP="001B0D39">
      <w:pPr>
        <w:pStyle w:val="Heading2"/>
        <w:ind w:firstLine="720"/>
        <w:jc w:val="center"/>
        <w:rPr>
          <w:color w:val="538135" w:themeColor="accent6" w:themeShade="BF"/>
        </w:rPr>
      </w:pPr>
      <w:r>
        <w:rPr>
          <w:noProof/>
          <w:color w:val="70AD47" w:themeColor="accent6"/>
          <w:lang w:eastAsia="en-AU"/>
        </w:rPr>
        <w:drawing>
          <wp:anchor distT="0" distB="0" distL="114300" distR="114300" simplePos="0" relativeHeight="251659264" behindDoc="0" locked="0" layoutInCell="1" allowOverlap="1" wp14:anchorId="2FDB6B20" wp14:editId="0FA9849E">
            <wp:simplePos x="0" y="0"/>
            <wp:positionH relativeFrom="column">
              <wp:posOffset>1281700</wp:posOffset>
            </wp:positionH>
            <wp:positionV relativeFrom="paragraph">
              <wp:posOffset>-90058</wp:posOffset>
            </wp:positionV>
            <wp:extent cx="589598" cy="593933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t Loddon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8" cy="593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4F3">
        <w:rPr>
          <w:color w:val="538135" w:themeColor="accent6" w:themeShade="BF"/>
        </w:rPr>
        <w:t>East Loddon P-12 College</w:t>
      </w:r>
    </w:p>
    <w:p w14:paraId="5820A7CE" w14:textId="4107F4F4" w:rsidR="001B0D39" w:rsidRDefault="001B0D39" w:rsidP="00AB5706">
      <w:pPr>
        <w:pStyle w:val="Heading2"/>
        <w:ind w:firstLine="720"/>
        <w:jc w:val="center"/>
        <w:rPr>
          <w:color w:val="538135" w:themeColor="accent6" w:themeShade="BF"/>
        </w:rPr>
      </w:pPr>
      <w:r>
        <w:rPr>
          <w:color w:val="538135" w:themeColor="accent6" w:themeShade="BF"/>
        </w:rPr>
        <w:t>Junior</w:t>
      </w:r>
      <w:r w:rsidRPr="007B14F3">
        <w:rPr>
          <w:color w:val="538135" w:themeColor="accent6" w:themeShade="BF"/>
        </w:rPr>
        <w:t xml:space="preserve"> School Curriculum Plan</w:t>
      </w:r>
    </w:p>
    <w:p w14:paraId="77D27A00" w14:textId="77777777" w:rsidR="00F30CFF" w:rsidRDefault="00F30CFF" w:rsidP="001B0D39">
      <w:pPr>
        <w:jc w:val="center"/>
      </w:pPr>
    </w:p>
    <w:p w14:paraId="609F4EFB" w14:textId="5B9E5E76" w:rsidR="001B0D39" w:rsidRDefault="001B0D39" w:rsidP="001B0D39">
      <w:r>
        <w:t xml:space="preserve">Each class from Foundation (Prep) through to Year 4 will complete the following subjects through the course of the </w:t>
      </w:r>
      <w:r w:rsidR="00D713AD">
        <w:t>band</w:t>
      </w:r>
      <w:r>
        <w:t>.</w:t>
      </w:r>
    </w:p>
    <w:p w14:paraId="5AA5CC1F" w14:textId="4DE4478F" w:rsidR="001B0D39" w:rsidRPr="00932C1D" w:rsidRDefault="00932C1D" w:rsidP="001B0D39">
      <w:pPr>
        <w:rPr>
          <w:sz w:val="20"/>
        </w:rPr>
      </w:pPr>
      <w:r w:rsidRPr="00CE0B32">
        <w:rPr>
          <w:sz w:val="20"/>
        </w:rPr>
        <w:t>Information Communications Technology skills (ICT) are covered in all classes.</w:t>
      </w:r>
    </w:p>
    <w:tbl>
      <w:tblPr>
        <w:tblStyle w:val="TableGrid"/>
        <w:tblW w:w="902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3033"/>
        <w:gridCol w:w="3014"/>
        <w:gridCol w:w="2973"/>
      </w:tblGrid>
      <w:tr w:rsidR="001B0D39" w:rsidRPr="001B0D39" w14:paraId="3B64022B" w14:textId="77777777" w:rsidTr="001B0D39">
        <w:trPr>
          <w:trHeight w:val="425"/>
        </w:trPr>
        <w:tc>
          <w:tcPr>
            <w:tcW w:w="3033" w:type="dxa"/>
            <w:shd w:val="clear" w:color="auto" w:fill="auto"/>
            <w:vAlign w:val="center"/>
          </w:tcPr>
          <w:p w14:paraId="2594B268" w14:textId="77777777" w:rsidR="001B0D39" w:rsidRPr="001B0D39" w:rsidRDefault="001B0D39" w:rsidP="001B0D39">
            <w:pPr>
              <w:rPr>
                <w:b/>
              </w:rPr>
            </w:pPr>
          </w:p>
        </w:tc>
        <w:tc>
          <w:tcPr>
            <w:tcW w:w="3014" w:type="dxa"/>
            <w:shd w:val="clear" w:color="auto" w:fill="auto"/>
            <w:vAlign w:val="center"/>
          </w:tcPr>
          <w:p w14:paraId="548CFDE5" w14:textId="77777777" w:rsidR="001B0D39" w:rsidRPr="001B0D39" w:rsidRDefault="001B0D39" w:rsidP="001B0D39">
            <w:pPr>
              <w:jc w:val="center"/>
              <w:rPr>
                <w:b/>
                <w:sz w:val="20"/>
                <w:szCs w:val="20"/>
              </w:rPr>
            </w:pPr>
            <w:r w:rsidRPr="001B0D39">
              <w:rPr>
                <w:b/>
                <w:sz w:val="20"/>
                <w:szCs w:val="20"/>
              </w:rPr>
              <w:t>Foundation- Year 2</w:t>
            </w:r>
          </w:p>
        </w:tc>
        <w:tc>
          <w:tcPr>
            <w:tcW w:w="2973" w:type="dxa"/>
            <w:vAlign w:val="center"/>
          </w:tcPr>
          <w:p w14:paraId="3FF52A49" w14:textId="77777777" w:rsidR="001B0D39" w:rsidRPr="001B0D39" w:rsidRDefault="001B0D39" w:rsidP="001B0D39">
            <w:pPr>
              <w:jc w:val="center"/>
              <w:rPr>
                <w:b/>
                <w:sz w:val="20"/>
                <w:szCs w:val="20"/>
              </w:rPr>
            </w:pPr>
            <w:r w:rsidRPr="001B0D39">
              <w:rPr>
                <w:b/>
                <w:sz w:val="20"/>
                <w:szCs w:val="20"/>
              </w:rPr>
              <w:t>Year 3 and 4</w:t>
            </w:r>
          </w:p>
        </w:tc>
      </w:tr>
      <w:tr w:rsidR="006F1EDB" w:rsidRPr="001B0D39" w14:paraId="1B68E83A" w14:textId="77777777" w:rsidTr="00136611">
        <w:trPr>
          <w:trHeight w:val="737"/>
        </w:trPr>
        <w:tc>
          <w:tcPr>
            <w:tcW w:w="3033" w:type="dxa"/>
            <w:shd w:val="clear" w:color="auto" w:fill="BEEDFE"/>
            <w:vAlign w:val="center"/>
          </w:tcPr>
          <w:p w14:paraId="06B408B0" w14:textId="77777777" w:rsidR="006F1EDB" w:rsidRPr="001B0D39" w:rsidRDefault="006F1EDB" w:rsidP="001B0D39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Literacy</w:t>
            </w:r>
          </w:p>
        </w:tc>
        <w:tc>
          <w:tcPr>
            <w:tcW w:w="5987" w:type="dxa"/>
            <w:gridSpan w:val="2"/>
            <w:shd w:val="clear" w:color="auto" w:fill="BEEDFE"/>
            <w:vAlign w:val="center"/>
          </w:tcPr>
          <w:p w14:paraId="49FB9488" w14:textId="720745BC" w:rsidR="006F1EDB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English</w:t>
            </w:r>
          </w:p>
          <w:p w14:paraId="1C0B3183" w14:textId="7D611419" w:rsidR="00152A4B" w:rsidRPr="00846F3C" w:rsidRDefault="00152A4B" w:rsidP="001B0D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brary</w:t>
            </w:r>
          </w:p>
          <w:p w14:paraId="1E436AE7" w14:textId="610B1D76" w:rsidR="006F1EDB" w:rsidRPr="00846F3C" w:rsidRDefault="006F1EDB" w:rsidP="006F1EDB">
            <w:pPr>
              <w:jc w:val="center"/>
              <w:rPr>
                <w:b/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</w:tc>
      </w:tr>
      <w:tr w:rsidR="006F1EDB" w:rsidRPr="001B0D39" w14:paraId="7CD3680B" w14:textId="77777777" w:rsidTr="00CB44E1">
        <w:trPr>
          <w:trHeight w:val="850"/>
        </w:trPr>
        <w:tc>
          <w:tcPr>
            <w:tcW w:w="3033" w:type="dxa"/>
            <w:shd w:val="clear" w:color="auto" w:fill="B4C6E7" w:themeFill="accent5" w:themeFillTint="66"/>
            <w:vAlign w:val="center"/>
          </w:tcPr>
          <w:p w14:paraId="22A1B76A" w14:textId="77777777" w:rsidR="006F1EDB" w:rsidRPr="001B0D39" w:rsidRDefault="006F1EDB" w:rsidP="001B0D39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Numeracy</w:t>
            </w:r>
          </w:p>
        </w:tc>
        <w:tc>
          <w:tcPr>
            <w:tcW w:w="5987" w:type="dxa"/>
            <w:gridSpan w:val="2"/>
            <w:shd w:val="clear" w:color="auto" w:fill="B4C6E7" w:themeFill="accent5" w:themeFillTint="66"/>
            <w:vAlign w:val="center"/>
          </w:tcPr>
          <w:p w14:paraId="2C268440" w14:textId="77777777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Mathematics</w:t>
            </w:r>
          </w:p>
          <w:p w14:paraId="2B587D80" w14:textId="5CAC4D56" w:rsidR="006F1EDB" w:rsidRPr="00846F3C" w:rsidRDefault="006F1EDB" w:rsidP="001B0D39">
            <w:pPr>
              <w:jc w:val="center"/>
              <w:rPr>
                <w:b/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</w:tc>
      </w:tr>
      <w:tr w:rsidR="006F1EDB" w:rsidRPr="001B0D39" w14:paraId="4DF76554" w14:textId="77777777" w:rsidTr="00F32933">
        <w:trPr>
          <w:trHeight w:val="907"/>
        </w:trPr>
        <w:tc>
          <w:tcPr>
            <w:tcW w:w="3033" w:type="dxa"/>
            <w:shd w:val="clear" w:color="auto" w:fill="FFF2CC" w:themeFill="accent4" w:themeFillTint="33"/>
            <w:vAlign w:val="center"/>
          </w:tcPr>
          <w:p w14:paraId="554B7850" w14:textId="77777777" w:rsidR="006F1EDB" w:rsidRPr="001B0D39" w:rsidRDefault="006F1EDB" w:rsidP="001B0D39">
            <w:pPr>
              <w:spacing w:after="160" w:line="259" w:lineRule="auto"/>
              <w:rPr>
                <w:b/>
              </w:rPr>
            </w:pPr>
            <w:r w:rsidRPr="001B0D39">
              <w:rPr>
                <w:b/>
              </w:rPr>
              <w:t>Science</w:t>
            </w:r>
          </w:p>
        </w:tc>
        <w:tc>
          <w:tcPr>
            <w:tcW w:w="5987" w:type="dxa"/>
            <w:gridSpan w:val="2"/>
            <w:shd w:val="clear" w:color="auto" w:fill="FFF2CC" w:themeFill="accent4" w:themeFillTint="33"/>
            <w:vAlign w:val="center"/>
          </w:tcPr>
          <w:p w14:paraId="3B0CA688" w14:textId="77777777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Science</w:t>
            </w:r>
          </w:p>
          <w:p w14:paraId="4989FE8E" w14:textId="6F5D70AB" w:rsidR="006F1EDB" w:rsidRPr="00846F3C" w:rsidRDefault="006F1EDB" w:rsidP="001B0D39">
            <w:pPr>
              <w:jc w:val="center"/>
              <w:rPr>
                <w:b/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</w:tc>
      </w:tr>
      <w:tr w:rsidR="001B0D39" w:rsidRPr="001B0D39" w14:paraId="71664E70" w14:textId="77777777" w:rsidTr="001B0D39">
        <w:trPr>
          <w:trHeight w:val="1531"/>
        </w:trPr>
        <w:tc>
          <w:tcPr>
            <w:tcW w:w="3033" w:type="dxa"/>
            <w:shd w:val="clear" w:color="auto" w:fill="E2EFD9" w:themeFill="accent6" w:themeFillTint="33"/>
            <w:vAlign w:val="center"/>
          </w:tcPr>
          <w:p w14:paraId="26F715E4" w14:textId="77777777" w:rsidR="001B0D39" w:rsidRPr="001B0D39" w:rsidRDefault="001B0D39" w:rsidP="001B0D39">
            <w:pPr>
              <w:spacing w:after="160" w:line="259" w:lineRule="auto"/>
              <w:rPr>
                <w:b/>
              </w:rPr>
            </w:pPr>
            <w:r w:rsidRPr="001B0D39">
              <w:rPr>
                <w:b/>
              </w:rPr>
              <w:t>Humanities</w:t>
            </w:r>
          </w:p>
        </w:tc>
        <w:tc>
          <w:tcPr>
            <w:tcW w:w="3014" w:type="dxa"/>
            <w:shd w:val="clear" w:color="auto" w:fill="E2EFD9" w:themeFill="accent6" w:themeFillTint="33"/>
            <w:vAlign w:val="center"/>
          </w:tcPr>
          <w:p w14:paraId="700FA584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History</w:t>
            </w:r>
          </w:p>
          <w:p w14:paraId="234DA30E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Geography</w:t>
            </w:r>
          </w:p>
          <w:p w14:paraId="74750B5A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  <w:p w14:paraId="57EC81C5" w14:textId="77777777" w:rsidR="001B0D39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Ethical Capability</w:t>
            </w:r>
          </w:p>
          <w:p w14:paraId="49416F89" w14:textId="047931DE" w:rsidR="00D713AD" w:rsidRPr="00D713AD" w:rsidRDefault="00D713AD" w:rsidP="001B0D39">
            <w:pPr>
              <w:jc w:val="center"/>
              <w:rPr>
                <w:bCs/>
                <w:sz w:val="20"/>
                <w:szCs w:val="20"/>
              </w:rPr>
            </w:pPr>
            <w:r w:rsidRPr="00D713AD">
              <w:rPr>
                <w:bCs/>
                <w:sz w:val="20"/>
                <w:szCs w:val="20"/>
              </w:rPr>
              <w:t>Intercultural Capability</w:t>
            </w:r>
          </w:p>
        </w:tc>
        <w:tc>
          <w:tcPr>
            <w:tcW w:w="2973" w:type="dxa"/>
            <w:shd w:val="clear" w:color="auto" w:fill="E2EFD9" w:themeFill="accent6" w:themeFillTint="33"/>
            <w:vAlign w:val="center"/>
          </w:tcPr>
          <w:p w14:paraId="6E60ADB6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History</w:t>
            </w:r>
          </w:p>
          <w:p w14:paraId="0DF5223F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Geography</w:t>
            </w:r>
          </w:p>
          <w:p w14:paraId="102F7992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ivics and Citizenship</w:t>
            </w:r>
          </w:p>
          <w:p w14:paraId="08578FBD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  <w:p w14:paraId="2231F3E5" w14:textId="77777777" w:rsidR="001B0D39" w:rsidRPr="00846F3C" w:rsidRDefault="001B0D39" w:rsidP="001B0D39">
            <w:pPr>
              <w:jc w:val="center"/>
              <w:rPr>
                <w:b/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Ethical Capability</w:t>
            </w:r>
          </w:p>
        </w:tc>
      </w:tr>
      <w:tr w:rsidR="006F1EDB" w:rsidRPr="001B0D39" w14:paraId="440F493B" w14:textId="77777777" w:rsidTr="00696B30">
        <w:trPr>
          <w:trHeight w:val="907"/>
        </w:trPr>
        <w:tc>
          <w:tcPr>
            <w:tcW w:w="3033" w:type="dxa"/>
            <w:shd w:val="clear" w:color="auto" w:fill="CCCCFF"/>
            <w:vAlign w:val="center"/>
          </w:tcPr>
          <w:p w14:paraId="7CDC0C01" w14:textId="77777777" w:rsidR="006F1EDB" w:rsidRPr="001B0D39" w:rsidRDefault="006F1EDB" w:rsidP="001B0D39">
            <w:pPr>
              <w:spacing w:after="160" w:line="259" w:lineRule="auto"/>
              <w:rPr>
                <w:b/>
              </w:rPr>
            </w:pPr>
            <w:r w:rsidRPr="001B0D39">
              <w:rPr>
                <w:b/>
              </w:rPr>
              <w:t>Health &amp; Physical Education</w:t>
            </w:r>
          </w:p>
        </w:tc>
        <w:tc>
          <w:tcPr>
            <w:tcW w:w="5987" w:type="dxa"/>
            <w:gridSpan w:val="2"/>
            <w:shd w:val="clear" w:color="auto" w:fill="CCCCFF"/>
            <w:vAlign w:val="center"/>
          </w:tcPr>
          <w:p w14:paraId="585B82C2" w14:textId="77777777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Physical Education</w:t>
            </w:r>
          </w:p>
          <w:p w14:paraId="49B4330E" w14:textId="4AD9E0A6" w:rsidR="006F1EDB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Health</w:t>
            </w:r>
          </w:p>
          <w:p w14:paraId="238C0F48" w14:textId="51804FB2" w:rsidR="001845A9" w:rsidRPr="00846F3C" w:rsidRDefault="001845A9" w:rsidP="001B0D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  <w:p w14:paraId="3A35FBF2" w14:textId="21176D1D" w:rsidR="006F1EDB" w:rsidRPr="00846F3C" w:rsidRDefault="006F1EDB" w:rsidP="001B0D39">
            <w:pPr>
              <w:jc w:val="center"/>
              <w:rPr>
                <w:b/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Personal and Social Capability</w:t>
            </w:r>
          </w:p>
        </w:tc>
      </w:tr>
      <w:tr w:rsidR="006F1EDB" w:rsidRPr="001B0D39" w14:paraId="31CC14EC" w14:textId="77777777" w:rsidTr="0040153D">
        <w:trPr>
          <w:trHeight w:val="645"/>
        </w:trPr>
        <w:tc>
          <w:tcPr>
            <w:tcW w:w="3033" w:type="dxa"/>
            <w:shd w:val="clear" w:color="auto" w:fill="FFCCCC"/>
            <w:vAlign w:val="center"/>
          </w:tcPr>
          <w:p w14:paraId="19793FDE" w14:textId="4471B55E" w:rsidR="006F1EDB" w:rsidRPr="001B0D39" w:rsidRDefault="006F1EDB" w:rsidP="001B0D39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Languages</w:t>
            </w:r>
          </w:p>
        </w:tc>
        <w:tc>
          <w:tcPr>
            <w:tcW w:w="5987" w:type="dxa"/>
            <w:gridSpan w:val="2"/>
            <w:shd w:val="clear" w:color="auto" w:fill="FFCCCC"/>
            <w:vAlign w:val="center"/>
          </w:tcPr>
          <w:p w14:paraId="6D693069" w14:textId="77777777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German</w:t>
            </w:r>
          </w:p>
          <w:p w14:paraId="5280C9D7" w14:textId="777325FA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Intercultural Capability</w:t>
            </w:r>
          </w:p>
        </w:tc>
      </w:tr>
      <w:tr w:rsidR="001B0D39" w:rsidRPr="001B0D39" w14:paraId="7FD5F282" w14:textId="77777777" w:rsidTr="00B277AD">
        <w:trPr>
          <w:trHeight w:val="1531"/>
        </w:trPr>
        <w:tc>
          <w:tcPr>
            <w:tcW w:w="3033" w:type="dxa"/>
            <w:shd w:val="clear" w:color="auto" w:fill="FBE4D5" w:themeFill="accent2" w:themeFillTint="33"/>
            <w:vAlign w:val="center"/>
          </w:tcPr>
          <w:p w14:paraId="7D4B7713" w14:textId="77777777" w:rsidR="001B0D39" w:rsidRPr="001B0D39" w:rsidRDefault="001B0D39" w:rsidP="001B0D39">
            <w:pPr>
              <w:spacing w:after="160" w:line="259" w:lineRule="auto"/>
              <w:rPr>
                <w:b/>
              </w:rPr>
            </w:pPr>
            <w:r w:rsidRPr="001B0D39">
              <w:rPr>
                <w:b/>
              </w:rPr>
              <w:t>The Arts</w:t>
            </w:r>
          </w:p>
        </w:tc>
        <w:tc>
          <w:tcPr>
            <w:tcW w:w="3014" w:type="dxa"/>
            <w:shd w:val="clear" w:color="auto" w:fill="FBE4D5" w:themeFill="accent2" w:themeFillTint="33"/>
            <w:vAlign w:val="center"/>
          </w:tcPr>
          <w:p w14:paraId="53240FD5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Music</w:t>
            </w:r>
          </w:p>
          <w:p w14:paraId="29804901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Drama</w:t>
            </w:r>
          </w:p>
          <w:p w14:paraId="397D710C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Dance</w:t>
            </w:r>
          </w:p>
          <w:p w14:paraId="1C66B05B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Visual Arts</w:t>
            </w:r>
          </w:p>
          <w:p w14:paraId="2A88421D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2973" w:type="dxa"/>
            <w:shd w:val="clear" w:color="auto" w:fill="FBE4D5" w:themeFill="accent2" w:themeFillTint="33"/>
            <w:vAlign w:val="center"/>
          </w:tcPr>
          <w:p w14:paraId="485D2F12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Music</w:t>
            </w:r>
          </w:p>
          <w:p w14:paraId="39E3ABE4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Drama</w:t>
            </w:r>
          </w:p>
          <w:p w14:paraId="6E46284F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Dance</w:t>
            </w:r>
          </w:p>
          <w:p w14:paraId="148560C7" w14:textId="77777777" w:rsidR="001B0D39" w:rsidRPr="00846F3C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Visual Arts</w:t>
            </w:r>
          </w:p>
          <w:p w14:paraId="7D8E607F" w14:textId="77777777" w:rsidR="001B0D39" w:rsidRDefault="001B0D39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  <w:p w14:paraId="5BDE725B" w14:textId="4E480D95" w:rsidR="00D713AD" w:rsidRPr="00846F3C" w:rsidRDefault="00D713AD" w:rsidP="001B0D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al and Social Capability</w:t>
            </w:r>
          </w:p>
        </w:tc>
      </w:tr>
      <w:tr w:rsidR="006F1EDB" w:rsidRPr="001B0D39" w14:paraId="5F452A8E" w14:textId="77777777" w:rsidTr="004A4BA4">
        <w:trPr>
          <w:trHeight w:val="397"/>
        </w:trPr>
        <w:tc>
          <w:tcPr>
            <w:tcW w:w="3033" w:type="dxa"/>
            <w:shd w:val="clear" w:color="auto" w:fill="BDD6EE" w:themeFill="accent1" w:themeFillTint="66"/>
            <w:vAlign w:val="center"/>
          </w:tcPr>
          <w:p w14:paraId="4DC5632E" w14:textId="77777777" w:rsidR="006F1EDB" w:rsidRPr="001B0D39" w:rsidRDefault="006F1EDB" w:rsidP="001B0D39">
            <w:pPr>
              <w:spacing w:after="160" w:line="259" w:lineRule="auto"/>
              <w:rPr>
                <w:b/>
              </w:rPr>
            </w:pPr>
            <w:r w:rsidRPr="001B0D39">
              <w:rPr>
                <w:b/>
              </w:rPr>
              <w:t>Digital Technologies</w:t>
            </w:r>
          </w:p>
        </w:tc>
        <w:tc>
          <w:tcPr>
            <w:tcW w:w="5987" w:type="dxa"/>
            <w:gridSpan w:val="2"/>
            <w:shd w:val="clear" w:color="auto" w:fill="BDD6EE" w:themeFill="accent1" w:themeFillTint="66"/>
            <w:vAlign w:val="center"/>
          </w:tcPr>
          <w:p w14:paraId="19E13CFE" w14:textId="77777777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Digital Technologies</w:t>
            </w:r>
          </w:p>
          <w:p w14:paraId="0887DD65" w14:textId="70EDA075" w:rsidR="006F1EDB" w:rsidRPr="00846F3C" w:rsidRDefault="006F1EDB" w:rsidP="001B0D39">
            <w:pPr>
              <w:jc w:val="center"/>
              <w:rPr>
                <w:sz w:val="20"/>
                <w:szCs w:val="20"/>
              </w:rPr>
            </w:pPr>
            <w:r w:rsidRPr="00846F3C">
              <w:rPr>
                <w:sz w:val="20"/>
                <w:szCs w:val="20"/>
              </w:rPr>
              <w:t>Critical and Creative Thinking</w:t>
            </w:r>
          </w:p>
        </w:tc>
      </w:tr>
      <w:tr w:rsidR="006F1EDB" w:rsidRPr="001B0D39" w14:paraId="29AFCDC3" w14:textId="77777777" w:rsidTr="00BA2448">
        <w:trPr>
          <w:trHeight w:val="397"/>
        </w:trPr>
        <w:tc>
          <w:tcPr>
            <w:tcW w:w="3033" w:type="dxa"/>
            <w:shd w:val="clear" w:color="auto" w:fill="EDEDED" w:themeFill="accent3" w:themeFillTint="33"/>
            <w:vAlign w:val="center"/>
          </w:tcPr>
          <w:p w14:paraId="7B7E72A2" w14:textId="5E6A191C" w:rsidR="006F1EDB" w:rsidRPr="001B0D39" w:rsidRDefault="001845A9" w:rsidP="001B0D39">
            <w:pPr>
              <w:rPr>
                <w:b/>
              </w:rPr>
            </w:pPr>
            <w:r>
              <w:rPr>
                <w:b/>
              </w:rPr>
              <w:t>Agriculture</w:t>
            </w:r>
          </w:p>
        </w:tc>
        <w:tc>
          <w:tcPr>
            <w:tcW w:w="5987" w:type="dxa"/>
            <w:gridSpan w:val="2"/>
            <w:shd w:val="clear" w:color="auto" w:fill="EDEDED" w:themeFill="accent3" w:themeFillTint="33"/>
            <w:vAlign w:val="center"/>
          </w:tcPr>
          <w:p w14:paraId="5CA10E55" w14:textId="5FAEAE0E" w:rsidR="006F1EDB" w:rsidRPr="00846F3C" w:rsidRDefault="001845A9" w:rsidP="001B0D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 &amp; Technologies</w:t>
            </w:r>
          </w:p>
        </w:tc>
      </w:tr>
    </w:tbl>
    <w:p w14:paraId="5875877B" w14:textId="77777777" w:rsidR="001B0D39" w:rsidRDefault="001B0D39" w:rsidP="001B0D39"/>
    <w:sectPr w:rsidR="001B0D39" w:rsidSect="001B0D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Dc0MLe0NDCwMDdX0lEKTi0uzszPAykwqQUAU13JliwAAAA="/>
  </w:docVars>
  <w:rsids>
    <w:rsidRoot w:val="001B0D39"/>
    <w:rsid w:val="00152A4B"/>
    <w:rsid w:val="001845A9"/>
    <w:rsid w:val="001B0D39"/>
    <w:rsid w:val="003041A1"/>
    <w:rsid w:val="00357AC7"/>
    <w:rsid w:val="004F678B"/>
    <w:rsid w:val="006F1EDB"/>
    <w:rsid w:val="00777147"/>
    <w:rsid w:val="008168F4"/>
    <w:rsid w:val="00846F3C"/>
    <w:rsid w:val="00932C1D"/>
    <w:rsid w:val="00A9286D"/>
    <w:rsid w:val="00AB5706"/>
    <w:rsid w:val="00BB550B"/>
    <w:rsid w:val="00C00A61"/>
    <w:rsid w:val="00C32E8C"/>
    <w:rsid w:val="00D713AD"/>
    <w:rsid w:val="00DE5C88"/>
    <w:rsid w:val="00F30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9E376"/>
  <w15:chartTrackingRefBased/>
  <w15:docId w15:val="{2BB1766C-0F42-4566-8D98-F757211B1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D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0D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B0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Clare</dc:creator>
  <cp:keywords/>
  <dc:description/>
  <cp:lastModifiedBy>Phillip Kidman</cp:lastModifiedBy>
  <cp:revision>3</cp:revision>
  <dcterms:created xsi:type="dcterms:W3CDTF">2023-09-08T04:23:00Z</dcterms:created>
  <dcterms:modified xsi:type="dcterms:W3CDTF">2023-09-08T04:24:00Z</dcterms:modified>
</cp:coreProperties>
</file>